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F37E9E" w14:textId="139E63EB" w:rsidR="008C6FB3" w:rsidRDefault="004B6658" w:rsidP="004B6658">
      <w:pPr>
        <w:jc w:val="center"/>
        <w:rPr>
          <w:b/>
          <w:bCs/>
        </w:rPr>
      </w:pPr>
      <w:r w:rsidRPr="004B6658">
        <w:rPr>
          <w:b/>
          <w:bCs/>
        </w:rPr>
        <w:t xml:space="preserve">Snapshots of </w:t>
      </w:r>
      <w:bookmarkStart w:id="0" w:name="_GoBack"/>
      <w:bookmarkEnd w:id="0"/>
      <w:r w:rsidRPr="004B6658">
        <w:rPr>
          <w:b/>
          <w:bCs/>
        </w:rPr>
        <w:t>Excel/ Python</w:t>
      </w:r>
    </w:p>
    <w:p w14:paraId="3E6BF840" w14:textId="77777777" w:rsidR="006D1B7E" w:rsidRPr="004B6658" w:rsidRDefault="006D1B7E" w:rsidP="004B6658">
      <w:pPr>
        <w:jc w:val="center"/>
        <w:rPr>
          <w:b/>
          <w:bCs/>
        </w:rPr>
      </w:pPr>
    </w:p>
    <w:p w14:paraId="1EBDCC01" w14:textId="51313AAA" w:rsidR="004B6658" w:rsidRPr="005D6972" w:rsidRDefault="004B6658" w:rsidP="004B6658">
      <w:pPr>
        <w:pBdr>
          <w:bottom w:val="single" w:sz="4" w:space="1" w:color="auto"/>
        </w:pBdr>
        <w:rPr>
          <w:b/>
          <w:bCs/>
          <w:i/>
          <w:iCs/>
        </w:rPr>
      </w:pPr>
      <w:r w:rsidRPr="004B6658">
        <w:rPr>
          <w:b/>
          <w:bCs/>
        </w:rPr>
        <w:t>Problem 1 (</w:t>
      </w:r>
      <w:r w:rsidR="005D6972">
        <w:rPr>
          <w:b/>
          <w:bCs/>
        </w:rPr>
        <w:t>d</w:t>
      </w:r>
      <w:r w:rsidRPr="004B6658">
        <w:rPr>
          <w:b/>
          <w:bCs/>
        </w:rPr>
        <w:t>)</w:t>
      </w:r>
      <w:r w:rsidR="005D6972">
        <w:rPr>
          <w:b/>
          <w:bCs/>
        </w:rPr>
        <w:t xml:space="preserve"> – </w:t>
      </w:r>
      <w:r w:rsidR="005D6972" w:rsidRPr="005D6972">
        <w:rPr>
          <w:i/>
          <w:iCs/>
        </w:rPr>
        <w:t>Snapshot Only, see Answers Sheet for Comparisons</w:t>
      </w:r>
    </w:p>
    <w:p w14:paraId="64CF29FC" w14:textId="50223160" w:rsidR="00810385" w:rsidRDefault="004B6658" w:rsidP="004B6658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39A55E0" wp14:editId="5DD0370A">
            <wp:extent cx="8188073" cy="3761117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3175" cy="3800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D0AEA" w14:textId="77777777" w:rsidR="00810385" w:rsidRDefault="00810385">
      <w:pPr>
        <w:rPr>
          <w:b/>
          <w:bCs/>
        </w:rPr>
      </w:pPr>
      <w:r>
        <w:rPr>
          <w:b/>
          <w:bCs/>
        </w:rPr>
        <w:br w:type="page"/>
      </w:r>
    </w:p>
    <w:p w14:paraId="3FE1AFCD" w14:textId="65D30960" w:rsidR="004B6658" w:rsidRDefault="00810385" w:rsidP="00810385">
      <w:pPr>
        <w:pBdr>
          <w:bottom w:val="single" w:sz="4" w:space="1" w:color="auto"/>
        </w:pBdr>
        <w:rPr>
          <w:b/>
          <w:bCs/>
        </w:rPr>
      </w:pPr>
      <w:r w:rsidRPr="004B6658">
        <w:rPr>
          <w:b/>
          <w:bCs/>
        </w:rPr>
        <w:t>Problem 1 (</w:t>
      </w:r>
      <w:r w:rsidR="005D6972">
        <w:rPr>
          <w:b/>
          <w:bCs/>
        </w:rPr>
        <w:t>e</w:t>
      </w:r>
      <w:r w:rsidRPr="004B6658">
        <w:rPr>
          <w:b/>
          <w:bCs/>
        </w:rPr>
        <w:t>)</w:t>
      </w:r>
      <w:r>
        <w:rPr>
          <w:b/>
          <w:bCs/>
        </w:rPr>
        <w:t xml:space="preserve"> </w:t>
      </w:r>
      <w:r w:rsidR="005D6972">
        <w:rPr>
          <w:b/>
          <w:bCs/>
        </w:rPr>
        <w:t xml:space="preserve">– </w:t>
      </w:r>
      <w:r w:rsidR="005D6972" w:rsidRPr="005D6972">
        <w:rPr>
          <w:i/>
          <w:iCs/>
        </w:rPr>
        <w:t>Snapshot Only, see Answers Sheet for Comparisons</w:t>
      </w:r>
    </w:p>
    <w:p w14:paraId="48A86905" w14:textId="54515680" w:rsidR="004B6658" w:rsidRDefault="004B6658" w:rsidP="004B6658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308BB50A" wp14:editId="73CF2300">
            <wp:extent cx="8289119" cy="4658264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27107" cy="4679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04477" w14:textId="77777777" w:rsidR="004B6658" w:rsidRDefault="004B6658">
      <w:pPr>
        <w:rPr>
          <w:b/>
          <w:bCs/>
        </w:rPr>
      </w:pPr>
      <w:r>
        <w:rPr>
          <w:b/>
          <w:bCs/>
        </w:rPr>
        <w:br w:type="page"/>
      </w:r>
    </w:p>
    <w:p w14:paraId="5FB05103" w14:textId="6C1B93D8" w:rsidR="00810385" w:rsidRDefault="004B6658" w:rsidP="00810385">
      <w:pPr>
        <w:pBdr>
          <w:bottom w:val="single" w:sz="4" w:space="1" w:color="auto"/>
        </w:pBdr>
        <w:rPr>
          <w:b/>
          <w:bCs/>
        </w:rPr>
      </w:pPr>
      <w:r w:rsidRPr="004B6658">
        <w:rPr>
          <w:b/>
          <w:bCs/>
        </w:rPr>
        <w:lastRenderedPageBreak/>
        <w:t xml:space="preserve">Problem </w:t>
      </w:r>
      <w:r>
        <w:rPr>
          <w:b/>
          <w:bCs/>
        </w:rPr>
        <w:t>2</w:t>
      </w:r>
      <w:r w:rsidRPr="004B6658">
        <w:rPr>
          <w:b/>
          <w:bCs/>
        </w:rPr>
        <w:t xml:space="preserve"> (</w:t>
      </w:r>
      <w:proofErr w:type="spellStart"/>
      <w:r>
        <w:rPr>
          <w:b/>
          <w:bCs/>
        </w:rPr>
        <w:t>i</w:t>
      </w:r>
      <w:proofErr w:type="spellEnd"/>
      <w:r w:rsidR="008B6149">
        <w:rPr>
          <w:b/>
          <w:bCs/>
        </w:rPr>
        <w:t>)</w:t>
      </w:r>
      <w:r w:rsidR="005D6972">
        <w:rPr>
          <w:b/>
          <w:bCs/>
        </w:rPr>
        <w:t xml:space="preserve"> – </w:t>
      </w:r>
      <w:r w:rsidR="005D6972" w:rsidRPr="005D6972">
        <w:rPr>
          <w:i/>
          <w:iCs/>
        </w:rPr>
        <w:t>Snapshot Only, see Answers Sheet for Comparisons</w:t>
      </w:r>
    </w:p>
    <w:p w14:paraId="66454169" w14:textId="1606880F" w:rsidR="004B6658" w:rsidRPr="004B6658" w:rsidRDefault="004B6658" w:rsidP="00810385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E432B97" wp14:editId="5B26A731">
            <wp:extent cx="8220710" cy="3804285"/>
            <wp:effectExtent l="0" t="0" r="889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0710" cy="3804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54127" w14:textId="7903BBDA" w:rsidR="005D6972" w:rsidRDefault="005D6972">
      <w:pPr>
        <w:rPr>
          <w:b/>
          <w:bCs/>
        </w:rPr>
      </w:pPr>
      <w:r>
        <w:rPr>
          <w:b/>
          <w:bCs/>
        </w:rPr>
        <w:br w:type="page"/>
      </w:r>
    </w:p>
    <w:p w14:paraId="1F4A9A1A" w14:textId="2434BB6A" w:rsidR="004B6658" w:rsidRDefault="005D6972" w:rsidP="005D6972">
      <w:pPr>
        <w:pBdr>
          <w:bottom w:val="single" w:sz="4" w:space="1" w:color="auto"/>
        </w:pBdr>
        <w:rPr>
          <w:b/>
          <w:bCs/>
        </w:rPr>
      </w:pPr>
      <w:r w:rsidRPr="004B6658">
        <w:rPr>
          <w:b/>
          <w:bCs/>
        </w:rPr>
        <w:t xml:space="preserve">Problem </w:t>
      </w:r>
      <w:r>
        <w:rPr>
          <w:b/>
          <w:bCs/>
        </w:rPr>
        <w:t>2</w:t>
      </w:r>
      <w:r w:rsidRPr="004B6658">
        <w:rPr>
          <w:b/>
          <w:bCs/>
        </w:rPr>
        <w:t xml:space="preserve"> (</w:t>
      </w:r>
      <w:r w:rsidR="006D1B7E">
        <w:rPr>
          <w:b/>
          <w:bCs/>
        </w:rPr>
        <w:t>j</w:t>
      </w:r>
      <w:r>
        <w:rPr>
          <w:b/>
          <w:bCs/>
        </w:rPr>
        <w:t xml:space="preserve">) – </w:t>
      </w:r>
      <w:r w:rsidRPr="005D6972">
        <w:rPr>
          <w:i/>
          <w:iCs/>
        </w:rPr>
        <w:t>Snapshot Only, see Answers Sheet for Comparisons</w:t>
      </w:r>
    </w:p>
    <w:p w14:paraId="6F27FF65" w14:textId="1AC9E203" w:rsidR="004B6658" w:rsidRPr="004B6658" w:rsidRDefault="004B6658" w:rsidP="004B6658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27ABF382" wp14:editId="08140238">
            <wp:extent cx="8550074" cy="4804913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2346" cy="481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B6658" w:rsidRPr="004B6658" w:rsidSect="004B665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TW2MDExNbWwNDVS0lEKTi0uzszPAykwqgUA47VzSiwAAAA="/>
  </w:docVars>
  <w:rsids>
    <w:rsidRoot w:val="004B6658"/>
    <w:rsid w:val="004B6658"/>
    <w:rsid w:val="005D6972"/>
    <w:rsid w:val="006D1B7E"/>
    <w:rsid w:val="00810385"/>
    <w:rsid w:val="008B6149"/>
    <w:rsid w:val="008C6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44607"/>
  <w15:chartTrackingRefBased/>
  <w15:docId w15:val="{5E7FD482-5C17-4307-9203-B4C396A45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C9243C-3079-4F90-823E-69554F14E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45</Words>
  <Characters>257</Characters>
  <Application>Microsoft Office Word</Application>
  <DocSecurity>0</DocSecurity>
  <Lines>2</Lines>
  <Paragraphs>1</Paragraphs>
  <ScaleCrop>false</ScaleCrop>
  <Company>the Chickasaw Nation</Company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5</cp:revision>
  <cp:lastPrinted>2021-09-13T22:27:00Z</cp:lastPrinted>
  <dcterms:created xsi:type="dcterms:W3CDTF">2021-09-13T22:23:00Z</dcterms:created>
  <dcterms:modified xsi:type="dcterms:W3CDTF">2021-09-13T22:30:00Z</dcterms:modified>
</cp:coreProperties>
</file>